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C0E" w:rsidRDefault="00D42E5C">
      <w:pPr>
        <w:rPr>
          <w:sz w:val="18"/>
          <w:szCs w:val="18"/>
        </w:rPr>
      </w:pPr>
      <w:bookmarkStart w:id="0" w:name="_GoBack"/>
      <w:r>
        <w:rPr>
          <w:noProof/>
          <w:sz w:val="18"/>
          <w:szCs w:val="18"/>
        </w:rPr>
        <mc:AlternateContent>
          <mc:Choice Requires="wpc">
            <w:drawing>
              <wp:inline distT="0" distB="0" distL="0" distR="0">
                <wp:extent cx="9658350" cy="6770264"/>
                <wp:effectExtent l="0" t="0" r="19050" b="12065"/>
                <wp:docPr id="30" name="Canvas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" name="Rectangle 3"/>
                        <wps:cNvSpPr/>
                        <wps:spPr>
                          <a:xfrm>
                            <a:off x="1" y="37359"/>
                            <a:ext cx="1631950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</w:rPr>
                              </w:pPr>
                              <w:r w:rsidRPr="00475D6F">
                                <w:rPr>
                                  <w:b/>
                                  <w:color w:val="000000" w:themeColor="text1"/>
                                </w:rPr>
                                <w:t>Impacted Proces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631706" y="39559"/>
                            <a:ext cx="1625730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pBdr>
                                  <w:bottom w:val="single" w:sz="6" w:space="1" w:color="auto"/>
                                </w:pBdr>
                                <w:spacing w:before="0" w:beforeAutospacing="0" w:after="0" w:afterAutospacing="0"/>
                                <w:jc w:val="center"/>
                                <w:rPr>
                                  <w:rFonts w:ascii="Helvetica" w:eastAsia="Times New Roman" w:hAnsi="Helvetica"/>
                                  <w:b/>
                                  <w:color w:val="000000" w:themeColor="text1"/>
                                </w:rPr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b/>
                                  <w:color w:val="000000" w:themeColor="text1"/>
                                </w:rPr>
                                <w:t>As-Is Costs</w:t>
                              </w:r>
                            </w:p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ind w:left="90" w:right="310"/>
                                <w:rPr>
                                  <w:b/>
                                  <w:color w:val="000000" w:themeColor="text1"/>
                                </w:rPr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b/>
                                  <w:color w:val="000000" w:themeColor="text1"/>
                                </w:rPr>
                                <w:t>Business        I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Rectangle 115"/>
                        <wps:cNvSpPr/>
                        <wps:spPr>
                          <a:xfrm>
                            <a:off x="306" y="750759"/>
                            <a:ext cx="1631315" cy="49310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Name of proces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631546" y="750759"/>
                            <a:ext cx="876372" cy="493776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2507830" y="750464"/>
                            <a:ext cx="749350" cy="493776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Rectangle 124"/>
                        <wps:cNvSpPr/>
                        <wps:spPr>
                          <a:xfrm>
                            <a:off x="4882853" y="37948"/>
                            <a:ext cx="1047914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</w:rPr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b/>
                                  <w:color w:val="000000"/>
                                </w:rPr>
                                <w:t>Net Cost Impac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4882745" y="750464"/>
                            <a:ext cx="1047865" cy="493776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5930767" y="39047"/>
                            <a:ext cx="1415998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</w:rPr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b/>
                                  <w:color w:val="000000"/>
                                </w:rPr>
                                <w:t>Other Benefit Categori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5930785" y="750464"/>
                            <a:ext cx="1415980" cy="493776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475D6F"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List Benefit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7346629" y="39559"/>
                            <a:ext cx="1282770" cy="714031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P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color w:val="000000"/>
                                </w:rPr>
                                <w:t>Development &amp; Deployment Cos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Rectangle 129"/>
                        <wps:cNvSpPr/>
                        <wps:spPr>
                          <a:xfrm>
                            <a:off x="3257362" y="35999"/>
                            <a:ext cx="1625600" cy="713232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pBdr>
                                  <w:bottom w:val="single" w:sz="6" w:space="1" w:color="auto"/>
                                </w:pBdr>
                                <w:spacing w:before="0" w:beforeAutospacing="0" w:after="0" w:afterAutospacing="0"/>
                                <w:jc w:val="center"/>
                                <w:rPr>
                                  <w:rFonts w:ascii="Helvetica" w:eastAsia="Times New Roman" w:hAnsi="Helvetica"/>
                                  <w:b/>
                                  <w:bCs/>
                                  <w:color w:val="000000"/>
                                </w:rPr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color w:val="000000"/>
                                </w:rPr>
                                <w:t>To-Be Costs</w:t>
                              </w:r>
                            </w:p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ind w:left="86" w:right="317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color w:val="000000"/>
                                </w:rPr>
                                <w:t>Business        I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0" name="Rectangle 130"/>
                        <wps:cNvSpPr/>
                        <wps:spPr>
                          <a:xfrm>
                            <a:off x="3257144" y="750464"/>
                            <a:ext cx="876300" cy="493776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4133444" y="750464"/>
                            <a:ext cx="749300" cy="493776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7346463" y="750464"/>
                            <a:ext cx="1264038" cy="493776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8610600" y="40194"/>
                            <a:ext cx="1047750" cy="713105"/>
                          </a:xfrm>
                          <a:prstGeom prst="rect">
                            <a:avLst/>
                          </a:prstGeom>
                          <a:solidFill>
                            <a:srgbClr val="B8CCE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b/>
                                  <w:bCs/>
                                  <w:color w:val="000000"/>
                                </w:rPr>
                                <w:t>Benefi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" name="Rectangle 134"/>
                        <wps:cNvSpPr/>
                        <wps:spPr>
                          <a:xfrm>
                            <a:off x="8610500" y="750464"/>
                            <a:ext cx="1047514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Rectangle 135"/>
                        <wps:cNvSpPr/>
                        <wps:spPr>
                          <a:xfrm>
                            <a:off x="1271" y="1244830"/>
                            <a:ext cx="1630680" cy="49276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Name of proces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1631662" y="1244493"/>
                            <a:ext cx="876300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2507962" y="1244493"/>
                            <a:ext cx="749300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Rectangle 138"/>
                        <wps:cNvSpPr/>
                        <wps:spPr>
                          <a:xfrm>
                            <a:off x="4882862" y="1244493"/>
                            <a:ext cx="1047750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9" name="Rectangle 139"/>
                        <wps:cNvSpPr/>
                        <wps:spPr>
                          <a:xfrm>
                            <a:off x="5930612" y="1244493"/>
                            <a:ext cx="1415415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List Benefit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3257262" y="1244493"/>
                            <a:ext cx="875665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Rectangle 141"/>
                        <wps:cNvSpPr/>
                        <wps:spPr>
                          <a:xfrm>
                            <a:off x="4133562" y="1244493"/>
                            <a:ext cx="748665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7346577" y="1244493"/>
                            <a:ext cx="1263823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Rectangle 143"/>
                        <wps:cNvSpPr/>
                        <wps:spPr>
                          <a:xfrm>
                            <a:off x="8610946" y="1244493"/>
                            <a:ext cx="1046257" cy="49377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1273" y="1738269"/>
                            <a:ext cx="1630680" cy="49276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Name of proces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Rectangle 145"/>
                        <wps:cNvSpPr/>
                        <wps:spPr>
                          <a:xfrm>
                            <a:off x="1632588" y="1738269"/>
                            <a:ext cx="87630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Rectangle 146"/>
                        <wps:cNvSpPr/>
                        <wps:spPr>
                          <a:xfrm>
                            <a:off x="2508888" y="1738269"/>
                            <a:ext cx="74930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3258188" y="1738269"/>
                            <a:ext cx="87566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4134488" y="1738269"/>
                            <a:ext cx="74866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2543" y="2232299"/>
                            <a:ext cx="1630045" cy="49276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Name of proces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1632588" y="2231664"/>
                            <a:ext cx="875665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2508888" y="2231664"/>
                            <a:ext cx="748665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" name="Rectangle 152"/>
                        <wps:cNvSpPr/>
                        <wps:spPr>
                          <a:xfrm>
                            <a:off x="3258188" y="2231664"/>
                            <a:ext cx="87503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" name="Rectangle 153"/>
                        <wps:cNvSpPr/>
                        <wps:spPr>
                          <a:xfrm>
                            <a:off x="4134488" y="2231664"/>
                            <a:ext cx="74803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Rectangle 154"/>
                        <wps:cNvSpPr/>
                        <wps:spPr>
                          <a:xfrm>
                            <a:off x="231" y="2725059"/>
                            <a:ext cx="1630680" cy="49276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Name of proces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5" name="Rectangle 155"/>
                        <wps:cNvSpPr/>
                        <wps:spPr>
                          <a:xfrm>
                            <a:off x="1631546" y="2725059"/>
                            <a:ext cx="87630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" name="Rectangle 156"/>
                        <wps:cNvSpPr/>
                        <wps:spPr>
                          <a:xfrm>
                            <a:off x="2507846" y="2725059"/>
                            <a:ext cx="74930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" name="Rectangle 157"/>
                        <wps:cNvSpPr/>
                        <wps:spPr>
                          <a:xfrm>
                            <a:off x="3257146" y="2725059"/>
                            <a:ext cx="87566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Rectangle 158"/>
                        <wps:cNvSpPr/>
                        <wps:spPr>
                          <a:xfrm>
                            <a:off x="4133446" y="2725059"/>
                            <a:ext cx="74866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" name="Rectangle 159"/>
                        <wps:cNvSpPr/>
                        <wps:spPr>
                          <a:xfrm>
                            <a:off x="1501" y="3219089"/>
                            <a:ext cx="1630045" cy="49276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Name of proces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" name="Rectangle 160"/>
                        <wps:cNvSpPr/>
                        <wps:spPr>
                          <a:xfrm>
                            <a:off x="1631546" y="3218454"/>
                            <a:ext cx="875665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61"/>
                        <wps:cNvSpPr/>
                        <wps:spPr>
                          <a:xfrm>
                            <a:off x="2507846" y="3218454"/>
                            <a:ext cx="748665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3257146" y="3218454"/>
                            <a:ext cx="87503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3" name="Rectangle 163"/>
                        <wps:cNvSpPr/>
                        <wps:spPr>
                          <a:xfrm>
                            <a:off x="4133446" y="3218454"/>
                            <a:ext cx="74803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4" name="Rectangle 164"/>
                        <wps:cNvSpPr/>
                        <wps:spPr>
                          <a:xfrm>
                            <a:off x="4883596" y="1738904"/>
                            <a:ext cx="104775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" name="Rectangle 165"/>
                        <wps:cNvSpPr/>
                        <wps:spPr>
                          <a:xfrm>
                            <a:off x="5931346" y="1738904"/>
                            <a:ext cx="141541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List Benefit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" name="Rectangle 166"/>
                        <wps:cNvSpPr/>
                        <wps:spPr>
                          <a:xfrm>
                            <a:off x="7347396" y="1738904"/>
                            <a:ext cx="126365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" name="Rectangle 167"/>
                        <wps:cNvSpPr/>
                        <wps:spPr>
                          <a:xfrm>
                            <a:off x="8611046" y="1738904"/>
                            <a:ext cx="104711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8" name="Rectangle 168"/>
                        <wps:cNvSpPr/>
                        <wps:spPr>
                          <a:xfrm>
                            <a:off x="4883596" y="2232299"/>
                            <a:ext cx="1047115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" name="Rectangle 169"/>
                        <wps:cNvSpPr/>
                        <wps:spPr>
                          <a:xfrm>
                            <a:off x="5931346" y="2232299"/>
                            <a:ext cx="141478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List Benefit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70"/>
                        <wps:cNvSpPr/>
                        <wps:spPr>
                          <a:xfrm>
                            <a:off x="7347311" y="2232299"/>
                            <a:ext cx="1263189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8611046" y="2232299"/>
                            <a:ext cx="104648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" name="Rectangle 172"/>
                        <wps:cNvSpPr/>
                        <wps:spPr>
                          <a:xfrm>
                            <a:off x="4883542" y="2725694"/>
                            <a:ext cx="104775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" name="Rectangle 173"/>
                        <wps:cNvSpPr/>
                        <wps:spPr>
                          <a:xfrm>
                            <a:off x="5931292" y="2725694"/>
                            <a:ext cx="141541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List Benefit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4" name="Rectangle 174"/>
                        <wps:cNvSpPr/>
                        <wps:spPr>
                          <a:xfrm>
                            <a:off x="7347342" y="2725694"/>
                            <a:ext cx="126365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" name="Rectangle 175"/>
                        <wps:cNvSpPr/>
                        <wps:spPr>
                          <a:xfrm>
                            <a:off x="8610992" y="2725694"/>
                            <a:ext cx="104711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" name="Rectangle 176"/>
                        <wps:cNvSpPr/>
                        <wps:spPr>
                          <a:xfrm>
                            <a:off x="4883542" y="3219089"/>
                            <a:ext cx="1047115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" name="Rectangle 177"/>
                        <wps:cNvSpPr/>
                        <wps:spPr>
                          <a:xfrm>
                            <a:off x="5931292" y="3219089"/>
                            <a:ext cx="141478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[List Benefits]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" name="Rectangle 178"/>
                        <wps:cNvSpPr/>
                        <wps:spPr>
                          <a:xfrm>
                            <a:off x="7347257" y="3219089"/>
                            <a:ext cx="1263043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" name="Rectangle 179"/>
                        <wps:cNvSpPr/>
                        <wps:spPr>
                          <a:xfrm>
                            <a:off x="8610992" y="3219089"/>
                            <a:ext cx="1046480" cy="49339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0" name="Rectangle 180"/>
                        <wps:cNvSpPr/>
                        <wps:spPr>
                          <a:xfrm>
                            <a:off x="5" y="3711214"/>
                            <a:ext cx="1630045" cy="492760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TOTA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1" name="Rectangle 181"/>
                        <wps:cNvSpPr/>
                        <wps:spPr>
                          <a:xfrm>
                            <a:off x="1631320" y="3711214"/>
                            <a:ext cx="87566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2" name="Rectangle 182"/>
                        <wps:cNvSpPr/>
                        <wps:spPr>
                          <a:xfrm>
                            <a:off x="2507620" y="3711214"/>
                            <a:ext cx="74866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3" name="Rectangle 183"/>
                        <wps:cNvSpPr/>
                        <wps:spPr>
                          <a:xfrm>
                            <a:off x="3256920" y="3711214"/>
                            <a:ext cx="87503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" name="Rectangle 184"/>
                        <wps:cNvSpPr/>
                        <wps:spPr>
                          <a:xfrm>
                            <a:off x="4133220" y="3711214"/>
                            <a:ext cx="74803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5" name="Rectangle 185"/>
                        <wps:cNvSpPr/>
                        <wps:spPr>
                          <a:xfrm>
                            <a:off x="4883155" y="3711849"/>
                            <a:ext cx="104711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" name="Rectangle 187"/>
                        <wps:cNvSpPr/>
                        <wps:spPr>
                          <a:xfrm>
                            <a:off x="7346955" y="3711849"/>
                            <a:ext cx="1263015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8" name="Rectangle 188"/>
                        <wps:cNvSpPr/>
                        <wps:spPr>
                          <a:xfrm>
                            <a:off x="8610605" y="3711849"/>
                            <a:ext cx="1046480" cy="493395"/>
                          </a:xfrm>
                          <a:prstGeom prst="rect">
                            <a:avLst/>
                          </a:prstGeom>
                          <a:solidFill>
                            <a:srgbClr val="FCD5B4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9" name="Rectangle 189"/>
                        <wps:cNvSpPr/>
                        <wps:spPr>
                          <a:xfrm>
                            <a:off x="1" y="6277504"/>
                            <a:ext cx="4991095" cy="49276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475D6F" w:rsidRDefault="00475D6F" w:rsidP="00475D6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Helvetica" w:eastAsia="Times New Roman" w:hAnsi="Helvetica"/>
                                  <w:color w:val="000000"/>
                                </w:rPr>
                                <w:t>NOTE: Costs are rough estimates and stated with ranged values $x - 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30" o:spid="_x0000_s1026" editas="canvas" style="width:760.5pt;height:533.1pt;mso-position-horizontal-relative:char;mso-position-vertical-relative:line" coordsize="96583,676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96583;height:67697;visibility:visible;mso-wrap-style:square">
                  <v:fill o:detectmouseclick="t"/>
                  <v:path o:connecttype="none"/>
                </v:shape>
                <v:rect id="Rectangle 3" o:spid="_x0000_s1028" style="position:absolute;top:373;width:16319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KWQcIA&#10;AADaAAAADwAAAGRycy9kb3ducmV2LnhtbESPwWrDMBBE74X8g9hCb43cFBvjRgklYEhDoNTJByzW&#10;1ja1Vo6kxvbfR4FCj8PMvGHW28n04krOd5YVvCwTEMS11R03Cs6n8jkH4QOyxt4yKZjJw3azeFhj&#10;oe3IX3StQiMihH2BCtoQhkJKX7dk0C/tQBy9b+sMhihdI7XDMcJNL1dJkkmDHceFFgfatVT/VL9G&#10;QZnXh88srS6e3Vx+0HHQe58q9fQ4vb+BCDSF//Bfe68VvML9SrwBcnM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MpZBwgAAANoAAAAPAAAAAAAAAAAAAAAAAJgCAABkcnMvZG93&#10;bnJldi54bWxQSwUGAAAAAAQABAD1AAAAhwMAAAAA&#10;" fillcolor="#b8cce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jc w:val="center"/>
                          <w:rPr>
                            <w:b/>
                            <w:color w:val="000000" w:themeColor="text1"/>
                          </w:rPr>
                        </w:pPr>
                        <w:r w:rsidRPr="00475D6F">
                          <w:rPr>
                            <w:b/>
                            <w:color w:val="000000" w:themeColor="text1"/>
                          </w:rPr>
                          <w:t>Impacted Process</w:t>
                        </w:r>
                      </w:p>
                    </w:txbxContent>
                  </v:textbox>
                </v:rect>
                <v:rect id="Rectangle 114" o:spid="_x0000_s1029" style="position:absolute;left:16317;top:395;width:16257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nOK8AA&#10;AADcAAAADwAAAGRycy9kb3ducmV2LnhtbERP24rCMBB9F/Yfwiz4pqmiUrpGWYSCLoJY9wOGZmyL&#10;zaSbRK1/vxEE3+ZwrrNc96YVN3K+saxgMk5AEJdWN1wp+D3loxSED8gaW8uk4EEe1quPwRIzbe98&#10;pFsRKhFD2GeooA6hy6T0ZU0G/dh2xJE7W2cwROgqqR3eY7hp5TRJFtJgw7Ghxo42NZWX4moU5Gn5&#10;c1jMiz/P7pHvaN/prZ8rNfzsv79ABOrDW/xyb3WcP5nB85l4gVz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wnOK8AAAADcAAAADwAAAAAAAAAAAAAAAACYAgAAZHJzL2Rvd25y&#10;ZXYueG1sUEsFBgAAAAAEAAQA9QAAAIUDAAAAAA==&#10;" fillcolor="#b8cce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pBdr>
                            <w:bottom w:val="single" w:sz="6" w:space="1" w:color="auto"/>
                          </w:pBdr>
                          <w:spacing w:before="0" w:beforeAutospacing="0" w:after="0" w:afterAutospacing="0"/>
                          <w:jc w:val="center"/>
                          <w:rPr>
                            <w:rFonts w:ascii="Helvetica" w:eastAsia="Times New Roman" w:hAnsi="Helvetica"/>
                            <w:b/>
                            <w:color w:val="000000" w:themeColor="text1"/>
                          </w:rPr>
                        </w:pPr>
                        <w:r w:rsidRPr="00475D6F">
                          <w:rPr>
                            <w:rFonts w:ascii="Helvetica" w:eastAsia="Times New Roman" w:hAnsi="Helvetica"/>
                            <w:b/>
                            <w:color w:val="000000" w:themeColor="text1"/>
                          </w:rPr>
                          <w:t>As-Is Costs</w:t>
                        </w:r>
                      </w:p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ind w:left="90" w:right="310"/>
                          <w:rPr>
                            <w:b/>
                            <w:color w:val="000000" w:themeColor="text1"/>
                          </w:rPr>
                        </w:pPr>
                        <w:r w:rsidRPr="00475D6F">
                          <w:rPr>
                            <w:rFonts w:ascii="Helvetica" w:eastAsia="Times New Roman" w:hAnsi="Helvetica"/>
                            <w:b/>
                            <w:color w:val="000000" w:themeColor="text1"/>
                          </w:rPr>
                          <w:t>Business        IT</w:t>
                        </w:r>
                      </w:p>
                    </w:txbxContent>
                  </v:textbox>
                </v:rect>
                <v:rect id="Rectangle 115" o:spid="_x0000_s1030" style="position:absolute;left:3;top:7507;width:16313;height:49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z3YsAA&#10;AADcAAAADwAAAGRycy9kb3ducmV2LnhtbERPTWvCQBC9F/oflil4qxsL2pC6ihQKBfFQI3gdstNs&#10;MDu7ZLYm/feuUOhtHu9z1tvJ9+pKg3SBDSzmBSjiJtiOWwOn+uO5BCUJ2WIfmAz8ksB28/iwxsqG&#10;kb/oekytyiEsFRpwKcVKa2kceZR5iMSZ+w6Dx5Th0Go74JjDfa9fimKlPXacGxxGenfUXI4/3gDG&#10;UB/ivh/lVcpYu1VJ7VmMmT1NuzdQiab0L/5zf9o8f7GE+zP5Ar25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Nz3Y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475D6F">
                          <w:rPr>
                            <w:rFonts w:ascii="Helvetica" w:eastAsia="Times New Roman" w:hAnsi="Helvetica"/>
                            <w:color w:val="000000"/>
                          </w:rPr>
                          <w:t>[Name of process]</w:t>
                        </w:r>
                      </w:p>
                    </w:txbxContent>
                  </v:textbox>
                </v:rect>
                <v:rect id="Rectangle 116" o:spid="_x0000_s1031" style="position:absolute;left:16315;top:7507;width:8764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5pFcAA&#10;AADcAAAADwAAAGRycy9kb3ducmV2LnhtbERPTWvDMAy9F/YfjAa9tU53SENWt4zBYDB6aFPoVcRa&#10;HBbLJvKa7N/PhcFuerxP7Q6zH9SNRukDG9isC1DEbbA9dwYuzduqAiUJ2eIQmAz8kMBh/7DYYW3D&#10;xCe6nVOncghLjQZcSrHWWlpHHmUdInHmPsPoMWU4dtqOOOVwP+inoii1x55zg8NIr47ar/O3N4Ax&#10;NMf4MUyylSo2rqyou4oxy8f55RlUojn9i//c7zbP35RwfyZfoPe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A5pF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475D6F"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17" o:spid="_x0000_s1032" style="position:absolute;left:25078;top:7504;width:7493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LMjsAA&#10;AADcAAAADwAAAGRycy9kb3ducmV2LnhtbERPTWvCQBC9C/0PyxR6040eNKSuIkJBKD1ohF6H7DQb&#10;mp1dMluT/vtuQfA2j/c52/3ke3WjQbrABpaLAhRxE2zHrYFr/TYvQUlCttgHJgO/JLDfPc22WNkw&#10;8plul9SqHMJSoQGXUqy0lsaRR1mESJy5rzB4TBkOrbYDjjnc93pVFGvtsePc4DDS0VHzffnxBjCG&#10;+iO+96NspIy1W5fUfooxL8/T4RVUoik9xHf3yeb5yw38P5Mv0Ls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0LMj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475D6F"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24" o:spid="_x0000_s1033" style="position:absolute;left:48828;top:379;width:10479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UElsAA&#10;AADcAAAADwAAAGRycy9kb3ducmV2LnhtbERP24rCMBB9F/yHMIJvmioqpWsUWSjoIizW/YChGdti&#10;M+kmUevfb4QF3+ZwrrPe9qYVd3K+saxgNk1AEJdWN1wp+DnnkxSED8gaW8uk4EketpvhYI2Ztg8+&#10;0b0IlYgh7DNUUIfQZVL6siaDfmo74shdrDMYInSV1A4fMdy0cp4kK2mw4dhQY0efNZXX4mYU5Gn5&#10;9b1aFr+e3TM/0LHTe79Uajzqdx8gAvXhLf5373WcP1/A65l4gdz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WUElsAAAADcAAAADwAAAAAAAAAAAAAAAACYAgAAZHJzL2Rvd25y&#10;ZXYueG1sUEsFBgAAAAAEAAQA9QAAAIUDAAAAAA==&#10;" fillcolor="#b8cce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</w:rPr>
                        </w:pPr>
                        <w:r w:rsidRPr="00475D6F">
                          <w:rPr>
                            <w:rFonts w:ascii="Helvetica" w:eastAsia="Times New Roman" w:hAnsi="Helvetica"/>
                            <w:b/>
                            <w:color w:val="000000"/>
                          </w:rPr>
                          <w:t>Net Cost Impact</w:t>
                        </w:r>
                      </w:p>
                    </w:txbxContent>
                  </v:textbox>
                </v:rect>
                <v:rect id="Rectangle 125" o:spid="_x0000_s1034" style="position:absolute;left:48827;top:7504;width:10479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A938AA&#10;AADcAAAADwAAAGRycy9kb3ducmV2LnhtbERPTWvCQBC9C/0PyxR6000FbYiuIoVCQXrQFHodsmM2&#10;mJ1dMluT/vtuQehtHu9ztvvJ9+pGg3SBDTwvClDETbAdtwY+67d5CUoSssU+MBn4IYH97mG2xcqG&#10;kU90O6dW5RCWCg24lGKltTSOPMoiROLMXcLgMWU4tNoOOOZw3+tlUay1x45zg8NIr46a6/nbG8AY&#10;6o947Ed5kTLWbl1S+yXGPD1Ohw2oRFP6F9/d7zbPX67g75l8gd7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rA938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475D6F"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26" o:spid="_x0000_s1035" style="position:absolute;left:59307;top:390;width:14160;height:71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s/esAA&#10;AADcAAAADwAAAGRycy9kb3ducmV2LnhtbERP24rCMBB9F/yHMIJvNl3BIl2jLAsFFUG2+gFDM9uW&#10;bSY1iVr/3gjCvs3hXGe1GUwnbuR8a1nBR5KCIK6sbrlWcD4VsyUIH5A1dpZJwYM8bNbj0Qpzbe/8&#10;Q7cy1CKGsM9RQRNCn0vpq4YM+sT2xJH7tc5giNDVUju8x3DTyXmaZtJgy7GhwZ6+G6r+yqtRUCyr&#10;/TFblBfP7lHs6NDrrV8oNZ0MX58gAg3hX/x2b3WcP8/g9Uy8QK6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vs/esAAAADcAAAADwAAAAAAAAAAAAAAAACYAgAAZHJzL2Rvd25y&#10;ZXYueG1sUEsFBgAAAAAEAAQA9QAAAIUDAAAAAA==&#10;" fillcolor="#b8cce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</w:rPr>
                        </w:pPr>
                        <w:r w:rsidRPr="00475D6F">
                          <w:rPr>
                            <w:rFonts w:ascii="Helvetica" w:eastAsia="Times New Roman" w:hAnsi="Helvetica"/>
                            <w:b/>
                            <w:color w:val="000000"/>
                          </w:rPr>
                          <w:t>Other Benefit Categories</w:t>
                        </w:r>
                      </w:p>
                    </w:txbxContent>
                  </v:textbox>
                </v:rect>
                <v:rect id="Rectangle 127" o:spid="_x0000_s1036" style="position:absolute;left:59307;top:7504;width:14160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4GM8AA&#10;AADcAAAADwAAAGRycy9kb3ducmV2LnhtbERPTWvCQBC9F/oflin0Vjf1oCF1FREKgvRQI/Q6ZMds&#10;MDu7ZFYT/323UPA2j/c5q83ke3WjQbrABt5nBSjiJtiOWwOn+vOtBCUJ2WIfmAzcSWCzfn5aYWXD&#10;yN90O6ZW5RCWCg24lGKltTSOPMosROLMncPgMWU4tNoOOOZw3+t5USy0x45zg8NIO0fN5Xj1BjCG&#10;+ise+lGWUsbaLUpqf8SY15dp+wEq0ZQe4n/33ub58yX8PZMv0O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S4GM8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475D6F">
                          <w:rPr>
                            <w:rFonts w:ascii="Helvetica" w:eastAsia="Times New Roman" w:hAnsi="Helvetica"/>
                            <w:color w:val="000000"/>
                          </w:rPr>
                          <w:t>[List Benefits]</w:t>
                        </w:r>
                      </w:p>
                    </w:txbxContent>
                  </v:textbox>
                </v:rect>
                <v:rect id="Rectangle 128" o:spid="_x0000_s1037" style="position:absolute;left:73466;top:395;width:12827;height:71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gOk8MA&#10;AADcAAAADwAAAGRycy9kb3ducmV2LnhtbESP0WrCQBBF34X+wzJC38xGQZHUVUohoKUgxn7AkJ0m&#10;odnZdHfV+PedB8G3Ge6de89sdqPr1ZVC7DwbmGc5KOLa244bA9/ncrYGFROyxd4zGbhThN32ZbLB&#10;wvobn+hapUZJCMcCDbQpDYXWsW7JYcz8QCzajw8Ok6yh0TbgTcJdrxd5vtIOO5aGFgf6aKn+rS7O&#10;QLmuP4+rZfUXOdzLA30Ndh+XxrxOx/c3UInG9DQ/rvdW8BdCK8/IBHr7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CgOk8MAAADcAAAADwAAAAAAAAAAAAAAAACYAgAAZHJzL2Rv&#10;d25yZXYueG1sUEsFBgAAAAAEAAQA9QAAAIgDAAAAAA==&#10;" fillcolor="#b8cce4" strokecolor="black [3213]" strokeweight="1pt">
                  <v:textbox>
                    <w:txbxContent>
                      <w:p w:rsidR="00475D6F" w:rsidRP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rFonts w:ascii="Helvetica" w:eastAsia="Times New Roman" w:hAnsi="Helvetica"/>
                            <w:b/>
                            <w:color w:val="000000"/>
                          </w:rPr>
                          <w:t>Development &amp; Deployment Cost</w:t>
                        </w:r>
                      </w:p>
                    </w:txbxContent>
                  </v:textbox>
                </v:rect>
                <v:rect id="Rectangle 129" o:spid="_x0000_s1038" style="position:absolute;left:32573;top:359;width:16256;height:71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2SrCMEA&#10;AADcAAAADwAAAGRycy9kb3ducmV2LnhtbERP3WrCMBS+H/gO4Qx2N9MJFq1GkUGhk8FY9QEOzbEt&#10;Nic1yWr79mYw2N35+H7Pdj+aTgzkfGtZwds8AUFcWd1yreB8yl9XIHxA1thZJgUTedjvZk9bzLS9&#10;8zcNZahFDGGfoYImhD6T0lcNGfRz2xNH7mKdwRChq6V2eI/hppOLJEmlwZZjQ4M9vTdUXcsfoyBf&#10;VcevdFnePLsp/6DPXhd+qdTL83jYgAg0hn/xn7vQcf5iDb/PxAvk7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kqwjBAAAA3AAAAA8AAAAAAAAAAAAAAAAAmAIAAGRycy9kb3du&#10;cmV2LnhtbFBLBQYAAAAABAAEAPUAAACGAwAAAAA=&#10;" fillcolor="#b8cce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pBdr>
                            <w:bottom w:val="single" w:sz="6" w:space="1" w:color="auto"/>
                          </w:pBdr>
                          <w:spacing w:before="0" w:beforeAutospacing="0" w:after="0" w:afterAutospacing="0"/>
                          <w:jc w:val="center"/>
                          <w:rPr>
                            <w:rFonts w:ascii="Helvetica" w:eastAsia="Times New Roman" w:hAnsi="Helvetica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color w:val="000000"/>
                          </w:rPr>
                          <w:t>To-Be Costs</w:t>
                        </w:r>
                      </w:p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ind w:left="86" w:right="317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color w:val="000000"/>
                          </w:rPr>
                          <w:t>Business        IT</w:t>
                        </w:r>
                      </w:p>
                    </w:txbxContent>
                  </v:textbox>
                </v:rect>
                <v:rect id="Rectangle 130" o:spid="_x0000_s1039" style="position:absolute;left:32571;top:7504;width:8763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4ImsIA&#10;AADcAAAADwAAAGRycy9kb3ducmV2LnhtbESPQUvDQBCF70L/wzIFb3ZThRpit0UKgiAebASvQ3bM&#10;BrOzS2Zt4r93DoK3Gd6b977ZH5c4mgtNMiR2sN1UYIi75AfuHby3Tzc1GCnIHsfE5OCHBI6H1dUe&#10;G59mfqPLufRGQ1gadBBKyY210gWKKJuUiVX7TFPEouvUWz/hrOFxtLdVtbMRB9aGgJlOgbqv83d0&#10;gDm1r/llnOVe6tyGXU39hzh3vV4eH8AUWsq/+e/62Sv+neLrMzqBPf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HgiawgAAANwAAAAPAAAAAAAAAAAAAAAAAJgCAABkcnMvZG93&#10;bnJldi54bWxQSwUGAAAAAAQABAD1AAAAhwMAAAAA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31" o:spid="_x0000_s1040" style="position:absolute;left:41334;top:7504;width:7493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FKtAcAA&#10;AADcAAAADwAAAGRycy9kb3ducmV2LnhtbERPTWvCQBC9F/oflil4qxsr2JC6ihQKBfFQI3gdstNs&#10;MDu7ZLYm/feuUOhtHu9z1tvJ9+pKg3SBDSzmBSjiJtiOWwOn+uO5BCUJ2WIfmAz8ksB28/iwxsqG&#10;kb/oekytyiEsFRpwKcVKa2kceZR5iMSZ+w6Dx5Th0Go74JjDfa9fimKlPXacGxxGenfUXI4/3gDG&#10;UB/ivh/lVcpYu1VJ7VmMmT1NuzdQiab0L/5zf9o8f7mA+zP5Ar25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FKtA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32" o:spid="_x0000_s1041" style="position:absolute;left:73464;top:7504;width:12641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AzdsAA&#10;AADcAAAADwAAAGRycy9kb3ducmV2LnhtbERPTWvCQBC9C/0PyxR6000VbIiuIoVCQXrQFHodsmM2&#10;mJ1dMluT/vtuQehtHu9ztvvJ9+pGg3SBDTwvClDETbAdtwY+67d5CUoSssU+MBn4IYH97mG2xcqG&#10;kU90O6dW5RCWCg24lGKltTSOPMoiROLMXcLgMWU4tNoOOOZw3+tlUay1x45zg8NIr46a6/nbG8AY&#10;6o947Ed5kTLWbl1S+yXGPD1Ohw2oRFP6F9/d7zbPXy3h75l8gd7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IAzd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33" o:spid="_x0000_s1042" style="position:absolute;left:86106;top:401;width:10477;height:713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UKP8EA&#10;AADcAAAADwAAAGRycy9kb3ducmV2LnhtbERP3WrCMBS+H+wdwhnsbqazVKQaZQgFNway6gMcmmNb&#10;bE5qEm379stA2N35+H7PejuaTtzJ+daygvdZAoK4srrlWsHpWLwtQfiArLGzTAom8rDdPD+tMdd2&#10;4B+6l6EWMYR9jgqaEPpcSl81ZNDPbE8cubN1BkOErpba4RDDTSfnSbKQBluODQ32tGuoupQ3o6BY&#10;Vl+HRVZePbup+KTvXu99ptTry/ixAhFoDP/ih3uv4/w0hb9n4gVy8w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dVCj/BAAAA3AAAAA8AAAAAAAAAAAAAAAAAmAIAAGRycy9kb3du&#10;cmV2LnhtbFBLBQYAAAAABAAEAPUAAACGAwAAAAA=&#10;" fillcolor="#b8cce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b/>
                            <w:bCs/>
                            <w:color w:val="000000"/>
                          </w:rPr>
                          <w:t>Benefit</w:t>
                        </w:r>
                      </w:p>
                    </w:txbxContent>
                  </v:textbox>
                </v:rect>
                <v:rect id="Rectangle 134" o:spid="_x0000_s1043" style="position:absolute;left:86105;top:7504;width:10475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CUOmcAA&#10;AADcAAAADwAAAGRycy9kb3ducmV2LnhtbERPTUvDQBC9C/6HZYTe7EYtNaTdFhEKQvFgI3gdsmM2&#10;NDu7ZLZN+u+7QsHbPN7nrLeT79WZBukCG3iaF6CIm2A7bg1817vHEpQkZIt9YDJwIYHt5v5ujZUN&#10;I3/R+ZBalUNYKjTgUoqV1tI48ijzEIkz9xsGjynDodV2wDGH+14/F8VSe+w4NziM9O6oOR5O3gDG&#10;UH/GfT/Kq5SxdsuS2h8xZvYwva1AJZrSv/jm/rB5/ssC/p7JF+jNF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CUOm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35" o:spid="_x0000_s1044" style="position:absolute;left:12;top:12448;width:16307;height:492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ISTcQA&#10;AADcAAAADwAAAGRycy9kb3ducmV2LnhtbERPTWvCQBC9F/oflin0IrrRUpHoKqXFkkMpaOvB25gd&#10;s6nZ2ZCdavrvu4WCt3m8z1mset+oM3WxDmxgPMpAEZfB1lwZ+PxYD2egoiBbbAKTgR+KsFre3iww&#10;t+HCGzpvpVIphGOOBpxIm2sdS0ce4yi0xIk7hs6jJNhV2nZ4SeG+0ZMsm2qPNacGhy09OypP229v&#10;YF/0Un2NX+XthIPdoHCH8v3lYMz9Xf80ByXUy1X87y5smv/wCH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SEk3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Name of process]</w:t>
                        </w:r>
                      </w:p>
                    </w:txbxContent>
                  </v:textbox>
                </v:rect>
                <v:rect id="Rectangle 136" o:spid="_x0000_s1045" style="position:absolute;left:16316;top:12444;width:8763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wCMOsQA&#10;AADcAAAADwAAAGRycy9kb3ducmV2LnhtbERPS2vCQBC+F/oflil4Ed1oQSS6SmlpyaEU6uPgbcyO&#10;2dTsbMhONf333ULB23x8z1mue9+oC3WxDmxgMs5AEZfB1lwZ2G1fR3NQUZAtNoHJwA9FWK/u75aY&#10;23DlT7pspFIphGOOBpxIm2sdS0ce4zi0xIk7hc6jJNhV2nZ4TeG+0dMsm2mPNacGhy09OyrPm29v&#10;4FD0Un1N3uT9jMP9sHDH8uPlaMzgoX9agBLq5Sb+dxc2zX+cwd8z6QK9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sAjDr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37" o:spid="_x0000_s1046" style="position:absolute;left:25079;top:12444;width:7493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wpocQA&#10;AADcAAAADwAAAGRycy9kb3ducmV2LnhtbERPTWvCQBC9F/oflin0IrrRQpXoKqXFkkMpaOvB25gd&#10;s6nZ2ZCdavrvu4WCt3m8z1mset+oM3WxDmxgPMpAEZfB1lwZ+PxYD2egoiBbbAKTgR+KsFre3iww&#10;t+HCGzpvpVIphGOOBpxIm2sdS0ce4yi0xIk7hs6jJNhV2nZ4SeG+0ZMse9Qea04NDlt6dlSett/e&#10;wL7opfoav8rbCQe7QeEO5fvLwZj7u/5pDkqol6v4313YNP9hCn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RMKaH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38" o:spid="_x0000_s1047" style="position:absolute;left:48828;top:12444;width:10478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dO908YA&#10;AADcAAAADwAAAGRycy9kb3ducmV2LnhtbESPQUsDQQyF70L/w5CCl2JnqyCydlqkRdmDCFY9eEt3&#10;4s7ancyyE9v135uD0FvCe3nvy3I9xs4cachtYgeLeQGGuE6+5cbB+9vj1R2YLMgeu8Tk4JcyrFeT&#10;iyWWPp34lY47aYyGcC7RQRDpS2tzHShinqeeWLWvNEQUXYfG+gFPGh47e10UtzZiy9oQsKdNoPqw&#10;+4kOPqtRmu/FkzwfcPYxq8K+ftnunbucjg/3YIRGOZv/ryuv+DdKq8/oBHb1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dO908YAAADcAAAADwAAAAAAAAAAAAAAAACYAgAAZHJz&#10;L2Rvd25yZXYueG1sUEsFBgAAAAAEAAQA9QAAAIsDAAAAAA=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39" o:spid="_x0000_s1048" style="position:absolute;left:59306;top:12444;width:14154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8YSMQA&#10;AADcAAAADwAAAGRycy9kb3ducmV2LnhtbERPTWvCQBC9F/oflin0IrrRQtHoKqXFkkMpaOvB25gd&#10;s6nZ2ZCdavrvu4WCt3m8z1mset+oM3WxDmxgPMpAEZfB1lwZ+PxYD6egoiBbbAKTgR+KsFre3iww&#10;t+HCGzpvpVIphGOOBpxIm2sdS0ce4yi0xIk7hs6jJNhV2nZ4SeG+0ZMse9Qea04NDlt6dlSett/e&#10;wL7opfoav8rbCQe7QeEO5fvLwZj7u/5pDkqol6v4313YNP9hBn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qfGEj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List Benefits]</w:t>
                        </w:r>
                      </w:p>
                    </w:txbxContent>
                  </v:textbox>
                </v:rect>
                <v:rect id="Rectangle 140" o:spid="_x0000_s1049" style="position:absolute;left:32572;top:12444;width:8757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PCqMYA&#10;AADcAAAADwAAAGRycy9kb3ducmV2LnhtbESPQUsDQQyF70L/w5CCl2JnKyKydlqkRdmDCFY9eEt3&#10;4s7ancyyE9v135uD0FvCe3nvy3I9xs4cachtYgeLeQGGuE6+5cbB+9vj1R2YLMgeu8Tk4JcyrFeT&#10;iyWWPp34lY47aYyGcC7RQRDpS2tzHShinqeeWLWvNEQUXYfG+gFPGh47e10UtzZiy9oQsKdNoPqw&#10;+4kOPqtRmu/FkzwfcPYxq8K+ftnunbucjg/3YIRGOZv/ryuv+DeKr8/oBHb1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6PCqMYAAADcAAAADwAAAAAAAAAAAAAAAACYAgAAZHJz&#10;L2Rvd25yZXYueG1sUEsFBgAAAAAEAAQA9QAAAIsDAAAAAA=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1" o:spid="_x0000_s1050" style="position:absolute;left:41335;top:12444;width:7487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9nM8QA&#10;AADcAAAADwAAAGRycy9kb3ducmV2LnhtbERPTUvDQBC9C/6HZYReSruJiEjabRFFyUEKVnvobZqd&#10;ZtNmZ0N22sZ/7xYEb/N4nzNfDr5VZ+pjE9hAPs1AEVfBNlwb+P56mzyBioJssQ1MBn4ownJxezPH&#10;woYLf9J5LbVKIRwLNOBEukLrWDnyGKehI07cPvQeJcG+1rbHSwr3rb7PskftseHU4LCjF0fVcX3y&#10;BrblIPUhf5ePI44349LtqtXrzpjR3fA8AyU0yL/4z13aNP8hh+s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zvZzP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2" o:spid="_x0000_s1051" style="position:absolute;left:73465;top:12444;width:12639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35RMQA&#10;AADcAAAADwAAAGRycy9kb3ducmV2LnhtbERPS2vCQBC+F/oflin0IrpRSpHoKkVpyaEU6uPgbcyO&#10;2dTsbMhONf333ULB23x8z5kve9+oC3WxDmxgPMpAEZfB1lwZ2G1fh1NQUZAtNoHJwA9FWC7u7+aY&#10;23DlT7pspFIphGOOBpxIm2sdS0ce4yi0xIk7hc6jJNhV2nZ4TeG+0ZMse9Yea04NDltaOSrPm29v&#10;4FD0Un2N3+T9jIP9oHDH8mN9NObxoX+ZgRLq5Sb+dxc2zX+awN8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w9+UT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3" o:spid="_x0000_s1052" style="position:absolute;left:86109;top:12444;width:10463;height:49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3Fc38QA&#10;AADcAAAADwAAAGRycy9kb3ducmV2LnhtbERPTWvCQBC9F/oflin0IrrRFpHoKqXFkkMpaOvB25gd&#10;s6nZ2ZCdavrvu4WCt3m8z1mset+oM3WxDmxgPMpAEZfB1lwZ+PxYD2egoiBbbAKTgR+KsFre3iww&#10;t+HCGzpvpVIphGOOBpxIm2sdS0ce4yi0xIk7hs6jJNhV2nZ4SeG+0ZMsm2qPNacGhy09OypP229v&#10;YF/0Un2NX+XthIPdoHCH8v3lYMz9Xf80ByXUy1X87y5smv/4AH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NxXN/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4" o:spid="_x0000_s1053" style="position:absolute;left:12;top:17382;width:16307;height:492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N95MAA&#10;AADcAAAADwAAAGRycy9kb3ducmV2LnhtbERPTWvCQBC9C/0PyxR6001FbEhdRQoFQXrQFHodstNs&#10;MDu7ZLYm/vtuQehtHu9zNrvJ9+pKg3SBDTwvClDETbAdtwY+6/d5CUoSssU+MBm4kcBu+zDbYGXD&#10;yCe6nlOrcghLhQZcSrHSWhpHHmURInHmvsPgMWU4tNoOOOZw3+tlUay1x45zg8NIb46ay/nHG8AY&#10;6o947Ed5kTLWbl1S+yXGPD1O+1dQiab0L767DzbPX63g75l8gd7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CN95M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Name of process]</w:t>
                        </w:r>
                      </w:p>
                    </w:txbxContent>
                  </v:textbox>
                </v:rect>
                <v:rect id="Rectangle 145" o:spid="_x0000_s1054" style="position:absolute;left:16325;top:17382;width:8763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2/Yf8AA&#10;AADcAAAADwAAAGRycy9kb3ducmV2LnhtbERPTUvDQBC9C/6HZYTe7EaxNaTdFhEKQvFgI3gdsmM2&#10;NDu7ZLZN+u+7QsHbPN7nrLeT79WZBukCG3iaF6CIm2A7bg1817vHEpQkZIt9YDJwIYHt5v5ujZUN&#10;I3/R+ZBalUNYKjTgUoqV1tI48ijzEIkz9xsGjynDodV2wDGH+14/F8VSe+w4NziM9O6oOR5O3gDG&#10;UH/GfT/Kq5SxdsuS2h8xZvYwva1AJZrSv/jm/rB5/ssC/p7JF+jNF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2/Yf8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6" o:spid="_x0000_s1055" style="position:absolute;left:25088;top:17382;width:7493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71GCMAA&#10;AADcAAAADwAAAGRycy9kb3ducmV2LnhtbERPTUvDQBC9F/wPywje2o1F0hC7LSIUBOnBpuB1yI7Z&#10;YHZ2yaxN/PduQehtHu9ztvvZD+pCo/SBDTyuClDEbbA9dwbOzWFZgZKEbHEITAZ+SWC/u1tssbZh&#10;4g+6nFKncghLjQZcSrHWWlpHHmUVInHmvsLoMWU4dtqOOOVwP+h1UZTaY8+5wWGkV0ft9+nHG8AY&#10;mmN8HybZSBUbV1bUfYoxD/fzyzOoRHO6if/dbzbPfyrh+ky+QO/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71GCM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7" o:spid="_x0000_s1056" style="position:absolute;left:32581;top:17382;width:875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Hjk8AA&#10;AADcAAAADwAAAGRycy9kb3ducmV2LnhtbERPTWvCQBC9F/oflin0VjeVoiF1FSkUBOlBI3gdstNs&#10;MDu7ZLYm/vtuoeBtHu9zVpvJ9+pKg3SBDbzOClDETbAdtwZO9edLCUoSssU+MBm4kcBm/fiwwsqG&#10;kQ90PaZW5RCWCg24lGKltTSOPMosROLMfYfBY8pwaLUdcMzhvtfzolhojx3nBoeRPhw1l+OPN4Ax&#10;1F9x34+ylDLWblFSexZjnp+m7TuoRFO6i//dO5vnvy3h75l8gV7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PHjk8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8" o:spid="_x0000_s1057" style="position:absolute;left:41344;top:17382;width:748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534cIA&#10;AADcAAAADwAAAGRycy9kb3ducmV2LnhtbESPQUvDQBCF70L/wzIFb3ZTkRpit0UKgiAebASvQ3bM&#10;BrOzS2Zt4r93DoK3Gd6b977ZH5c4mgtNMiR2sN1UYIi75AfuHby3Tzc1GCnIHsfE5OCHBI6H1dUe&#10;G59mfqPLufRGQ1gadBBKyY210gWKKJuUiVX7TFPEouvUWz/hrOFxtLdVtbMRB9aGgJlOgbqv83d0&#10;gDm1r/llnOVe6tyGXU39hzh3vV4eH8AUWsq/+e/62Sv+ndLqMzqBPf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bnfhwgAAANwAAAAPAAAAAAAAAAAAAAAAAJgCAABkcnMvZG93&#10;bnJldi54bWxQSwUGAAAAAAQABAD1AAAAhwMAAAAA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49" o:spid="_x0000_s1058" style="position:absolute;left:25;top:22322;width:16300;height:492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lrNcQA&#10;AADcAAAADwAAAGRycy9kb3ducmV2LnhtbERPTWvCQBC9F/oflin0IrpRStHoKqXFkkMpaOvB25gd&#10;s6nZ2ZCdavrvu4WCt3m8z1mset+oM3WxDmxgPMpAEZfB1lwZ+PxYD6egoiBbbAKTgR+KsFre3iww&#10;t+HCGzpvpVIphGOOBpxIm2sdS0ce4yi0xIk7hs6jJNhV2nZ4SeG+0ZMse9Qea04NDlt6dlSett/e&#10;wL7opfoav8rbCQe7QeEO5fvLwZj7u/5pDkqol6v4313YNP9hBn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ZazX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Name of process]</w:t>
                        </w:r>
                      </w:p>
                    </w:txbxContent>
                  </v:textbox>
                </v:rect>
                <v:rect id="Rectangle 150" o:spid="_x0000_s1059" style="position:absolute;left:16325;top:22316;width:875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pUdcYA&#10;AADcAAAADwAAAGRycy9kb3ducmV2LnhtbESPQUsDQQyF70L/w5CCl2JnKyiydlqkRdmDCFY9eEt3&#10;4s7ancyyE9v135uD0FvCe3nvy3I9xs4cachtYgeLeQGGuE6+5cbB+9vj1R2YLMgeu8Tk4JcyrFeT&#10;iyWWPp34lY47aYyGcC7RQRDpS2tzHShinqeeWLWvNEQUXYfG+gFPGh47e10UtzZiy9oQsKdNoPqw&#10;+4kOPqtRmu/FkzwfcPYxq8K+ftnunbucjg/3YIRGOZv/ryuv+DeKr8/oBHb1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npUdcYAAADcAAAADwAAAAAAAAAAAAAAAACYAgAAZHJz&#10;L2Rvd25yZXYueG1sUEsFBgAAAAAEAAQA9QAAAIsDAAAAAA=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1" o:spid="_x0000_s1060" style="position:absolute;left:25088;top:22316;width:748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bx7sQA&#10;AADcAAAADwAAAGRycy9kb3ducmV2LnhtbERPTUvDQBC9C/6HZYReSruJoEjabRFFyUEKVnvobZqd&#10;ZtNmZ0N22sZ/7xYEb/N4nzNfDr5VZ+pjE9hAPs1AEVfBNlwb+P56mzyBioJssQ1MBn4ownJxezPH&#10;woYLf9J5LbVKIRwLNOBEukLrWDnyGKehI07cPvQeJcG+1rbHSwr3rb7PskftseHU4LCjF0fVcX3y&#10;BrblIPUhf5ePI44349LtqtXrzpjR3fA8AyU0yL/4z13aNP8hh+s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28e7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2" o:spid="_x0000_s1061" style="position:absolute;left:32581;top:22316;width:8751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RvmcQA&#10;AADcAAAADwAAAGRycy9kb3ducmV2LnhtbERPS2vCQBC+F/oflin0IrpRaJHoKkVpyaEU6uPgbcyO&#10;2dTsbMhONf333ULB23x8z5kve9+oC3WxDmxgPMpAEZfB1lwZ2G1fh1NQUZAtNoHJwA9FWC7u7+aY&#10;23DlT7pspFIphGOOBpxIm2sdS0ce4yi0xIk7hc6jJNhV2nZ4TeG+0ZMse9Yea04NDltaOSrPm29v&#10;4FD0Un2N3+T9jIP9oHDH8mN9NObxoX+ZgRLq5Sb+dxc2zX+awN8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kb5n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3" o:spid="_x0000_s1062" style="position:absolute;left:41344;top:22316;width:7481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jKAsQA&#10;AADcAAAADwAAAGRycy9kb3ducmV2LnhtbERPTWvCQBC9F/oflin0IrrRUpHoKqXFkkMpaOvB25gd&#10;s6nZ2ZCdavrvu4WCt3m8z1mset+oM3WxDmxgPMpAEZfB1lwZ+PxYD2egoiBbbAKTgR+KsFre3iww&#10;t+HCGzpvpVIphGOOBpxIm2sdS0ce4yi0xIk7hs6jJNhV2nZ4SeG+0ZMsm2qPNacGhy09OypP229v&#10;YF/0Un2NX+XthIPdoHCH8v3lYMz9Xf80ByXUy1X87y5smv/4AH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oygL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4" o:spid="_x0000_s1063" style="position:absolute;left:2;top:27250;width:16307;height:492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frrOcAA&#10;AADcAAAADwAAAGRycy9kb3ducmV2LnhtbERPTUvDQBC9C/6HZYTe7EaxNaTdFhEKQvFgI3gdsmM2&#10;NDu7ZLZN+u+7QsHbPN7nrLeT79WZBukCG3iaF6CIm2A7bg1817vHEpQkZIt9YDJwIYHt5v5ujZUN&#10;I3/R+ZBalUNYKjTgUoqV1tI48ijzEIkz9xsGjynDodV2wDGH+14/F8VSe+w4NziM9O6oOR5O3gDG&#10;UH/GfT/Kq5SxdsuS2h8xZvYwva1AJZrSv/jm/rB5/uIF/p7JF+jNF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frrO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Name of process]</w:t>
                        </w:r>
                      </w:p>
                    </w:txbxContent>
                  </v:textbox>
                </v:rect>
                <v:rect id="Rectangle 155" o:spid="_x0000_s1064" style="position:absolute;left:16315;top:27250;width:8763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ZOosAA&#10;AADcAAAADwAAAGRycy9kb3ducmV2LnhtbERPTWvCQBC9C/0PyxR6000FbUhdRQoFQXrQFHodstNs&#10;MDu7ZLYm/vtuQehtHu9zNrvJ9+pKg3SBDTwvClDETbAdtwY+6/d5CUoSssU+MBm4kcBu+zDbYGXD&#10;yCe6nlOrcghLhQZcSrHSWhpHHmURInHmvsPgMWU4tNoOOOZw3+tlUay1x45zg8NIb46ay/nHG8AY&#10;6o947Ed5kTLWbl1S+yXGPD1O+1dQiab0L767DzbPX63g75l8gd7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rZOo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6" o:spid="_x0000_s1065" style="position:absolute;left:25078;top:27250;width:7493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TQ1cAA&#10;AADcAAAADwAAAGRycy9kb3ducmV2LnhtbERPTUvDQBC9F/wPywje2o0F0xC7LSIUBOnBpuB1yI7Z&#10;YHZ2yaxN/PduQehtHu9ztvvZD+pCo/SBDTyuClDEbbA9dwbOzWFZgZKEbHEITAZ+SWC/u1tssbZh&#10;4g+6nFKncghLjQZcSrHWWlpHHmUVInHmvsLoMWU4dtqOOOVwP+h1UZTaY8+5wWGkV0ft9+nHG8AY&#10;mmN8HybZSBUbV1bUfYoxD/fzyzOoRHO6if/dbzbPfyrh+ky+QO/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mTQ1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7" o:spid="_x0000_s1066" style="position:absolute;left:32571;top:27250;width:875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Sh1TsAA&#10;AADcAAAADwAAAGRycy9kb3ducmV2LnhtbERPTWvCQBC9F/oflin0VjcVqiF1FSkUBOlBI3gdstNs&#10;MDu7ZLYm/vtuoeBtHu9zVpvJ9+pKg3SBDbzOClDETbAdtwZO9edLCUoSssU+MBm4kcBm/fiwwsqG&#10;kQ90PaZW5RCWCg24lGKltTSOPMosROLMfYfBY8pwaLUdcMzhvtfzolhojx3nBoeRPhw1l+OPN4Ax&#10;1F9x34+ylDLWblFSexZjnp+m7TuoRFO6i//dO5vnvy3h75l8gV7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Sh1T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8" o:spid="_x0000_s1067" style="position:absolute;left:41334;top:27250;width:748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fhPMIA&#10;AADcAAAADwAAAGRycy9kb3ducmV2LnhtbESPQUvDQBCF70L/wzIFb3ZTwRpit0UKgiAebASvQ3bM&#10;BrOzS2Zt4r93DoK3Gd6b977ZH5c4mgtNMiR2sN1UYIi75AfuHby3Tzc1GCnIHsfE5OCHBI6H1dUe&#10;G59mfqPLufRGQ1gadBBKyY210gWKKJuUiVX7TFPEouvUWz/hrOFxtLdVtbMRB9aGgJlOgbqv83d0&#10;gDm1r/llnOVe6tyGXU39hzh3vV4eH8AUWsq/+e/62Sv+ndLqMzqBPf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t+E8wgAAANwAAAAPAAAAAAAAAAAAAAAAAJgCAABkcnMvZG93&#10;bnJldi54bWxQSwUGAAAAAAQABAD1AAAAhwMAAAAA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59" o:spid="_x0000_s1068" style="position:absolute;left:15;top:32190;width:16300;height:492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D96MQA&#10;AADcAAAADwAAAGRycy9kb3ducmV2LnhtbERPTWvCQBC9F/oflin0IrpRaNHoKqXFkkMpaOvB25gd&#10;s6nZ2ZCdavrvu4WCt3m8z1mset+oM3WxDmxgPMpAEZfB1lwZ+PxYD6egoiBbbAKTgR+KsFre3iww&#10;t+HCGzpvpVIphGOOBpxIm2sdS0ce4yi0xIk7hs6jJNhV2nZ4SeG+0ZMse9Qea04NDlt6dlSett/e&#10;wL7opfoav8rbCQe7QeEO5fvLwZj7u/5pDkqol6v4313YNP9hBn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A/ej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Name of process]</w:t>
                        </w:r>
                      </w:p>
                    </w:txbxContent>
                  </v:textbox>
                </v:rect>
                <v:rect id="Rectangle 160" o:spid="_x0000_s1069" style="position:absolute;left:16315;top:32184;width:875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aeyMYA&#10;AADcAAAADwAAAGRycy9kb3ducmV2LnhtbESPT0sDQQzF70K/wxDBS7Gz9VBk7bSIRdmDCPbPwVu6&#10;E3fW7mSWndiu394cBG8J7+W9X5brMXbmTENuEzuYzwowxHXyLTcO9rvn23swWZA9donJwQ9lWK8m&#10;V0ssfbrwO5230hgN4VyigyDSl9bmOlDEPEs9sWqfaYgoug6N9QNeNDx29q4oFjZiy9oQsKenQPVp&#10;+x0dfFSjNF/zF3k94fQwrcKxftscnbu5Hh8fwAiN8m/+u6684i8UX5/RCez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BaeyMYAAADcAAAADwAAAAAAAAAAAAAAAACYAgAAZHJz&#10;L2Rvd25yZXYueG1sUEsFBgAAAAAEAAQA9QAAAIsDAAAAAA=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1" o:spid="_x0000_s1070" style="position:absolute;left:25078;top:32184;width:748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1o7U8QA&#10;AADcAAAADwAAAGRycy9kb3ducmV2LnhtbERPTWvCQBC9F/oflin0IrpJD1Kiq5SWSg5SqK0Hb2N2&#10;zEazsyE7avz33UKht3m8z5kvB9+qC/WxCWwgn2SgiKtgG64NfH+9j59BRUG22AYmAzeKsFzc382x&#10;sOHKn3TZSK1SCMcCDTiRrtA6Vo48xknoiBN3CL1HSbCvte3xmsJ9q5+ybKo9NpwaHHb06qg6bc7e&#10;wK4cpD7mK1mfcLQdlW5ffbztjXl8GF5moIQG+Rf/uUub5k9z+H0mXaA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daO1P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2" o:spid="_x0000_s1071" style="position:absolute;left:32571;top:32184;width:8750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4ilJMQA&#10;AADcAAAADwAAAGRycy9kb3ducmV2LnhtbERPTWvCQBC9F/oflil4Ed3oQUp0FWlpyUEK1fbgbcyO&#10;2Wh2NmRHjf++Wyj0No/3OYtV7xt1pS7WgQ1Mxhko4jLYmisDX7u30TOoKMgWm8Bk4E4RVsvHhwXm&#10;Ntz4k65bqVQK4ZijASfS5lrH0pHHOA4tceKOofMoCXaVth3eUrhv9DTLZtpjzanBYUsvjsrz9uIN&#10;7IteqtPkXTZnHH4PC3coP14Pxgye+vUclFAv/+I/d2HT/NkUfp9JF+jl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IpST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3" o:spid="_x0000_s1072" style="position:absolute;left:41334;top:32184;width:7480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QAv8QA&#10;AADcAAAADwAAAGRycy9kb3ducmV2LnhtbERPS2vCQBC+F/oflil4Ed1oQSS6SmlpyaEU6uPgbcyO&#10;2dTsbMhONf333ULB23x8z1mue9+oC3WxDmxgMs5AEZfB1lwZ2G1fR3NQUZAtNoHJwA9FWK/u75aY&#10;23DlT7pspFIphGOOBpxIm2sdS0ce4zi0xIk7hc6jJNhV2nZ4TeG+0dMsm2mPNacGhy09OyrPm29v&#10;4FD0Un1N3uT9jMP9sHDH8uPlaMzgoX9agBLq5Sb+dxc2zZ89wt8z6QK9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jEAL/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4" o:spid="_x0000_s1073" style="position:absolute;left:48835;top:17389;width:10478;height:49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5YhhMAA&#10;AADcAAAADwAAAGRycy9kb3ducmV2LnhtbERPTUvDQBC9F/wPywje2o1F0hC7LSIUBOnBpuB1yI7Z&#10;YHZ2yaxN/PduQehtHu9ztvvZD+pCo/SBDTyuClDEbbA9dwbOzWFZgZKEbHEITAZ+SWC/u1tssbZh&#10;4g+6nFKncghLjQZcSrHWWlpHHmUVInHmvsLoMWU4dtqOOOVwP+h1UZTaY8+5wWGkV0ft9+nHG8AY&#10;mmN8HybZSBUbV1bUfYoxD/fzyzOoRHO6if/dbzbPL5/g+ky+QO/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5YhhM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5" o:spid="_x0000_s1074" style="position:absolute;left:59313;top:17389;width:14154;height:49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qEH8AA&#10;AADcAAAADwAAAGRycy9kb3ducmV2LnhtbERPTUvDQBC9F/wPywje2o0F0xC7LSIUBOnBpuB1yI7Z&#10;YHZ2yaxN/PduQehtHu9ztvvZD+pCo/SBDTyuClDEbbA9dwbOzWFZgZKEbHEITAZ+SWC/u1tssbZh&#10;4g+6nFKncghLjQZcSrHWWlpHHmUVInHmvsLoMWU4dtqOOOVwP+h1UZTaY8+5wWGkV0ft9+nHG8AY&#10;mmN8HybZSBUbV1bUfYoxD/fzyzOoRHO6if/dbzbPL5/g+ky+QO/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NqEH8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List Benefits]</w:t>
                        </w:r>
                      </w:p>
                    </w:txbxContent>
                  </v:textbox>
                </v:rect>
                <v:rect id="Rectangle 166" o:spid="_x0000_s1075" style="position:absolute;left:73473;top:17389;width:12637;height:49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gaaMAA&#10;AADcAAAADwAAAGRycy9kb3ducmV2LnhtbERPTWvDMAy9F/YfjAa9tc52SENat5TCYDB6WFPoVcRa&#10;HBbLJvKa7N/Pg8FuerxP7Q6zH9SdRukDG3haF6CI22B77gxcm5dVBUoSssUhMBn4JoHD/mGxw9qG&#10;id/pfkmdyiEsNRpwKcVaa2kdeZR1iMSZ+wijx5Th2Gk74pTD/aCfi6LUHnvODQ4jnRy1n5cvbwBj&#10;aM7xbZhkI1VsXFlRdxNjlo/zcQsq0Zz+xX/uV5vnlyX8PpMv0P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AgaaM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7" o:spid="_x0000_s1076" style="position:absolute;left:86110;top:17389;width:10471;height:49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0S/88AA&#10;AADcAAAADwAAAGRycy9kb3ducmV2LnhtbERPTWvDMAy9F/YfjAa9tc52SENWt4zBYDB2aFPoVcRa&#10;HBbLJvKa7N/PhUJverxPbfezH9SFRukDG3haF6CI22B77gycmvdVBUoSssUhMBn4I4H97mGxxdqG&#10;iQ90OaZO5RCWGg24lGKttbSOPMo6ROLMfYfRY8pw7LQdccrhftDPRVFqjz3nBoeR3hy1P8dfbwBj&#10;aL7i5zDJRqrYuLKi7izGLB/n1xdQieZ0F9/cHzbPLzdwfSZfoH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0S/88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8" o:spid="_x0000_s1077" style="position:absolute;left:48835;top:22322;width:10472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mCSzsYA&#10;AADcAAAADwAAAGRycy9kb3ducmV2LnhtbESPT0sDQQzF70K/wxDBS7Gz9VBk7bSIRdmDCPbPwVu6&#10;E3fW7mSWndiu394cBG8J7+W9X5brMXbmTENuEzuYzwowxHXyLTcO9rvn23swWZA9donJwQ9lWK8m&#10;V0ssfbrwO5230hgN4VyigyDSl9bmOlDEPEs9sWqfaYgoug6N9QNeNDx29q4oFjZiy9oQsKenQPVp&#10;+x0dfFSjNF/zF3k94fQwrcKxftscnbu5Hh8fwAiN8m/+u6684i+UVp/RCezq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mCSzsYAAADcAAAADwAAAAAAAAAAAAAAAACYAgAAZHJz&#10;L2Rvd25yZXYueG1sUEsFBgAAAAAEAAQA9QAAAIsDAAAAAA=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69" o:spid="_x0000_s1078" style="position:absolute;left:59313;top:22322;width:14148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w3VcQA&#10;AADcAAAADwAAAGRycy9kb3ducmV2LnhtbERPS2vCQBC+F/oflil4Ed3oQWp0ldLSkkMp1MfB25gd&#10;s6nZ2ZCdavrvu4WCt/n4nrNc975RF+piHdjAZJyBIi6DrbkysNu+jh5BRUG22AQmAz8UYb26v1ti&#10;bsOVP+mykUqlEI45GnAiba51LB15jOPQEifuFDqPkmBXadvhNYX7Rk+zbKY91pwaHLb07Kg8b769&#10;gUPRS/U1eZP3Mw73w8Idy4+XozGDh/5pAUqol5v4313YNH82h79n0gV6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ksN1X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List Benefits]</w:t>
                        </w:r>
                      </w:p>
                    </w:txbxContent>
                  </v:textbox>
                </v:rect>
                <v:rect id="Rectangle 170" o:spid="_x0000_s1079" style="position:absolute;left:73473;top:22322;width:12632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8IFcYA&#10;AADcAAAADwAAAGRycy9kb3ducmV2LnhtbESPMU/DQAyFd6T+h5MrsVT0UgZAodcKtQJlQEgUGNjc&#10;nMmF5nxRzrTh3+MBqZut9/ze5+V6jJ050pDbxA4W8wIMcZ18y42D97fHqzswWZA9donJwS9lWK8m&#10;F0ssfTrxKx130hgN4VyigyDSl9bmOlDEPE89sWpfaYgoug6N9QOeNDx29roobmzElrUhYE+bQPVh&#10;9xMdfFajNN+LJ3k+4OxjVoV9/bLdO3c5HR/uwQiNcjb/X1de8W8VX5/RCezq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c8IFcYAAADcAAAADwAAAAAAAAAAAAAAAACYAgAAZHJz&#10;L2Rvd25yZXYueG1sUEsFBgAAAAAEAAQA9QAAAIsDAAAAAA=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71" o:spid="_x0000_s1080" style="position:absolute;left:86110;top:22322;width:10465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oOtjsQA&#10;AADcAAAADwAAAGRycy9kb3ducmV2LnhtbERPTU/CQBC9m/gfNmPChcC2HtQUFmI0mh4MiSgHbkN3&#10;6Ba6s013gPrvXRITb/PyPme+HHyrztTHJrCBfJqBIq6Cbbg28P31NnkCFQXZYhuYDPxQhOXi9maO&#10;hQ0X/qTzWmqVQjgWaMCJdIXWsXLkMU5DR5y4feg9SoJ9rW2PlxTuW32fZQ/aY8OpwWFHL46q4/rk&#10;DWzLQepD/i4fRxxvxqXbVavXnTGju+F5BkpokH/xn7u0af5jDtdn0gV68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KDrY7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72" o:spid="_x0000_s1081" style="position:absolute;left:48835;top:27256;width:10477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qKtsAA&#10;AADcAAAADwAAAGRycy9kb3ducmV2LnhtbERPTWvCQBC9F/oflin0Vjf1oCF1FREKgvRQI/Q6ZMds&#10;MDu7ZFYT/323UPA2j/c5q83ke3WjQbrABt5nBSjiJtiOWwOn+vOtBCUJ2WIfmAzcSWCzfn5aYWXD&#10;yN90O6ZW5RCWCg24lGKltTSOPMosROLMncPgMWU4tNoOOOZw3+t5USy0x45zg8NIO0fN5Xj1BjCG&#10;+ise+lGWUsbaLUpqf8SY15dp+wEq0ZQe4n/33ub5yzn8PZMv0O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uqKt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73" o:spid="_x0000_s1082" style="position:absolute;left:59312;top:27256;width:14155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YvLcAA&#10;AADcAAAADwAAAGRycy9kb3ducmV2LnhtbERPTWvCQBC9F/oflin0Vje1oCF1FSkUBOlBI3gdstNs&#10;MDu7ZLYm/vtuoeBtHu9zVpvJ9+pKg3SBDbzOClDETbAdtwZO9edLCUoSssU+MBm4kcBm/fiwwsqG&#10;kQ90PaZW5RCWCg24lGKltTSOPMosROLMfYfBY8pwaLUdcMzhvtfzolhojx3nBoeRPhw1l+OPN4Ax&#10;1F9x34+ylDLWblFSexZjnp+m7TuoRFO6i//dO5vnL9/g75l8gV7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aYvL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List Benefits]</w:t>
                        </w:r>
                      </w:p>
                    </w:txbxContent>
                  </v:textbox>
                </v:rect>
                <v:rect id="Rectangle 174" o:spid="_x0000_s1083" style="position:absolute;left:73473;top:27256;width:12636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+3WcAA&#10;AADcAAAADwAAAGRycy9kb3ducmV2LnhtbERPTWvCQBC9F/oflin0VjeVoiF1FSkUBOlBI3gdstNs&#10;MDu7ZLYm/vtuoeBtHu9zVpvJ9+pKg3SBDbzOClDETbAdtwZO9edLCUoSssU+MBm4kcBm/fiwwsqG&#10;kQ90PaZW5RCWCg24lGKltTSOPMosROLMfYfBY8pwaLUdcMzhvtfzolhojx3nBoeRPhw1l+OPN4Ax&#10;1F9x34+ylDLWblFSexZjnp+m7TuoRFO6i//dO5vnL9/g75l8gV7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k+3W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75" o:spid="_x0000_s1084" style="position:absolute;left:86109;top:27256;width:10472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MSwsAA&#10;AADcAAAADwAAAGRycy9kb3ducmV2LnhtbERPTWvCQBC9F/oflin0VjcVqiF1FSkUBOlBI3gdstNs&#10;MDu7ZLYm/vtuoeBtHu9zVpvJ9+pKg3SBDbzOClDETbAdtwZO9edLCUoSssU+MBm4kcBm/fiwwsqG&#10;kQ90PaZW5RCWCg24lGKltTSOPMosROLMfYfBY8pwaLUdcMzhvtfzolhojx3nBoeRPhw1l+OPN4Ax&#10;1F9x34+ylDLWblFSexZjnp+m7TuoRFO6i//dO5vnL9/g75l8gV7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QMSw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76" o:spid="_x0000_s1085" style="position:absolute;left:48835;top:32190;width:10471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o1+sQA&#10;AADcAAAADwAAAGRycy9kb3ducmV2LnhtbERPS2vCQBC+F/oflil4Ed3owUp0ldLSkkMp1MfB25gd&#10;s6nZ2ZCdavrvu4WCt/n4nrNc975RF+piHdjAZJyBIi6DrbkysNu+juagoiBbbAKTgR+KsF7d3y0x&#10;t+HKn3TZSKVSCMccDTiRNtc6lo48xnFoiRN3Cp1HSbCrtO3wmsJ9o6dZNtMea04NDlt6dlSeN9/e&#10;wKHopfqavMn7GYf7YeGO5cfL0ZjBQ/+0ACXUy0387y5smv84g79n0gV6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1qNfr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77" o:spid="_x0000_s1086" style="position:absolute;left:59312;top:32190;width:14148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aQYcQA&#10;AADcAAAADwAAAGRycy9kb3ducmV2LnhtbERPS2vCQBC+F/oflil4Ed3ooUp0ldLSkkMp1MfB25gd&#10;s6nZ2ZCdavrvu4WCt/n4nrNc975RF+piHdjAZJyBIi6DrbkysNu+juagoiBbbAKTgR+KsF7d3y0x&#10;t+HKn3TZSKVSCMccDTiRNtc6lo48xnFoiRN3Cp1HSbCrtO3wmsJ9o6dZ9qg91pwaHLb07Kg8b769&#10;gUPRS/U1eZP3Mw73w8Idy4+XozGDh/5pAUqol5v4313YNH82g79n0gV6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ImkGH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[List Benefits]</w:t>
                        </w:r>
                      </w:p>
                    </w:txbxContent>
                  </v:textbox>
                </v:rect>
                <v:rect id="Rectangle 178" o:spid="_x0000_s1087" style="position:absolute;left:73472;top:32190;width:12631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kEE8YA&#10;AADcAAAADwAAAGRycy9kb3ducmV2LnhtbESPMU/DQAyFd6T+h5MrsVT0UgZAodcKtQJlQEgUGNjc&#10;nMmF5nxRzrTh3+MBqZut9/ze5+V6jJ050pDbxA4W8wIMcZ18y42D97fHqzswWZA9donJwS9lWK8m&#10;F0ssfTrxKx130hgN4VyigyDSl9bmOlDEPE89sWpfaYgoug6N9QOeNDx29roobmzElrUhYE+bQPVh&#10;9xMdfFajNN+LJ3k+4OxjVoV9/bLdO3c5HR/uwQiNcjb/X1de8W+VVp/RCezq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7kEE8YAAADcAAAADwAAAAAAAAAAAAAAAACYAgAAZHJz&#10;L2Rvd25yZXYueG1sUEsFBgAAAAAEAAQA9QAAAIsDAAAAAA=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79" o:spid="_x0000_s1088" style="position:absolute;left:86109;top:32190;width:10465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WhiMQA&#10;AADcAAAADwAAAGRycy9kb3ducmV2LnhtbERPTU/CQBC9m/gfNmPihcAWDgqFhRgNpgdjAsqB29Ad&#10;upXubNMdof5718SE27y8z1mset+oM3WxDmxgPMpAEZfB1lwZ+PxYD6egoiBbbAKTgR+KsFre3iww&#10;t+HCGzpvpVIphGOOBpxIm2sdS0ce4yi0xIk7hs6jJNhV2nZ4SeG+0ZMse9Aea04NDlt6dlSett/e&#10;wL7opfoav8rbCQe7QeEO5fvLwZj7u/5pDkqol6v4313YNP9xBn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1oYj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0" o:spid="_x0000_s1089" style="position:absolute;top:37112;width:16300;height:492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HBfcIA&#10;AADcAAAADwAAAGRycy9kb3ducmV2LnhtbESPQUvDQBCF74L/YRnBm93ooYa02yJCQRAPNkKvQ3aa&#10;DWZnl8y2if/eOQjeZnhv3vtmu1/iaK40yZDYweOqAkPcJT9w7+CrPTzUYKQgexwTk4MfEtjvbm+2&#10;2Pg08yddj6U3GsLSoINQSm6slS5QRFmlTKzaOU0Ri65Tb/2Es4bH0T5V1dpGHFgbAmZ6DdR9Hy/R&#10;AebUfuT3cZZnqXMb1jX1J3Hu/m552YAptJR/89/1m1f8WvH1GZ3A7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ocF9wgAAANwAAAAPAAAAAAAAAAAAAAAAAJgCAABkcnMvZG93&#10;bnJldi54bWxQSwUGAAAAAAQABAD1AAAAhwMAAAAA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TOTAL</w:t>
                        </w:r>
                      </w:p>
                    </w:txbxContent>
                  </v:textbox>
                </v:rect>
                <v:rect id="Rectangle 181" o:spid="_x0000_s1090" style="position:absolute;left:16313;top:37112;width:8756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1k5sAA&#10;AADcAAAADwAAAGRycy9kb3ducmV2LnhtbERPTWvDMAy9F/YfjAa7NU536EJWt5TBoDB2WDPoVcRa&#10;HBrLJnKb7N/Pg0JverxPbXazH9SVRukDG1gVJSjiNtieOwPfzfuyAiUJ2eIQmAz8ksBu+7DYYG3D&#10;xF90PaZO5RCWGg24lGKttbSOPEoRInHmfsLoMWU4dtqOOOVwP+jnslxrjz3nBoeR3hy15+PFG8AY&#10;ms/4MUzyIlVs3Lqi7iTGPD3O+1dQieZ0F9/cB5vnVyv4fyZfoLd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+1k5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2" o:spid="_x0000_s1091" style="position:absolute;left:25076;top:37112;width:7486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/6kcAA&#10;AADcAAAADwAAAGRycy9kb3ducmV2LnhtbERPTWvCQBC9F/oflil4qxs92BBdRYSCIB5qCl6H7JgN&#10;ZmeXzNak/75bKPQ2j/c5m93ke/WgQbrABhbzAhRxE2zHrYHP+v21BCUJ2WIfmAx8k8Bu+/y0wcqG&#10;kT/ocUmtyiEsFRpwKcVKa2kceZR5iMSZu4XBY8pwaLUdcMzhvtfLolhpjx3nBoeRDo6a++XLG8AY&#10;6nM89aO8SRlrtyqpvYoxs5dpvwaVaEr/4j/30eb55RJ+n8kX6O0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z/6k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3" o:spid="_x0000_s1092" style="position:absolute;left:32569;top:37112;width:8750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NfCsAA&#10;AADcAAAADwAAAGRycy9kb3ducmV2LnhtbERPTWvCQBC9C/0PyxR6000VbEhdpRQEQXqoEXodsmM2&#10;mJ1dMlsT/323UOhtHu9zNrvJ9+pGg3SBDTwvClDETbAdtwbO9X5egpKEbLEPTAbuJLDbPsw2WNkw&#10;8ifdTqlVOYSlQgMupVhpLY0jj7IIkThzlzB4TBkOrbYDjjnc93pZFGvtsePc4DDSu6Pmevr2BjCG&#10;+iMe+1FepIy1W5fUfokxT4/T2yuoRFP6F/+5DzbPL1fw+0y+QG9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HNfC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4" o:spid="_x0000_s1093" style="position:absolute;left:41332;top:37112;width:7480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rHfsAA&#10;AADcAAAADwAAAGRycy9kb3ducmV2LnhtbERPTWvCQBC9C/0PyxR6001FbEhdpRQEQXqoEXodsmM2&#10;mJ1dMlsT/323UOhtHu9zNrvJ9+pGg3SBDTwvClDETbAdtwbO9X5egpKEbLEPTAbuJLDbPsw2WNkw&#10;8ifdTqlVOYSlQgMupVhpLY0jj7IIkThzlzB4TBkOrbYDjjnc93pZFGvtsePc4DDSu6Pmevr2BjCG&#10;+iMe+1FepIy1W5fUfokxT4/T2yuoRFP6F/+5DzbPL1fw+0y+QG9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5rHfs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5" o:spid="_x0000_s1094" style="position:absolute;left:48831;top:37118;width:10471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Zi5cAA&#10;AADcAAAADwAAAGRycy9kb3ducmV2LnhtbERPTWvCQBC9C/0PyxR6000FbUhdpRQEQXqoEXodsmM2&#10;mJ1dMlsT/323UOhtHu9zNrvJ9+pGg3SBDTwvClDETbAdtwbO9X5egpKEbLEPTAbuJLDbPsw2WNkw&#10;8ifdTqlVOYSlQgMupVhpLY0jj7IIkThzlzB4TBkOrbYDjjnc93pZFGvtsePc4DDSu6Pmevr2BjCG&#10;+iMe+1FepIy1W5fUfokxT4/T2yuoRFP6F/+5DzbPL1fw+0y+QG9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NZi5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7" o:spid="_x0000_s1095" style="position:absolute;left:73469;top:37118;width:12630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hZCcAA&#10;AADcAAAADwAAAGRycy9kb3ducmV2LnhtbERPTWvCQBC9C/0PyxR6040eNERXEaEglB5qCl6H7JgN&#10;ZmeXzNak/75bKPQ2j/c5u8Pke/WgQbrABpaLAhRxE2zHrYHP+nVegpKEbLEPTAa+SeCwf5rtsLJh&#10;5A96XFKrcghLhQZcSrHSWhpHHmURInHmbmHwmDIcWm0HHHO47/WqKNbaY8e5wWGkk6PmfvnyBjCG&#10;+j2+9aNspIy1W5fUXsWYl+fpuAWVaEr/4j/32eb55QZ+n8kX6P0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0hZCcAAAADcAAAADwAAAAAAAAAAAAAAAACYAgAAZHJzL2Rvd25y&#10;ZXYueG1sUEsFBgAAAAAEAAQA9QAAAIUDAAAAAA==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8" o:spid="_x0000_s1096" style="position:absolute;left:86106;top:37118;width:10464;height:49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fNe8IA&#10;AADcAAAADwAAAGRycy9kb3ducmV2LnhtbESPQUvDQBCF74L/YRnBm93ooYa02yJCQRAPNkKvQ3aa&#10;DWZnl8y2if/eOQjeZnhv3vtmu1/iaK40yZDYweOqAkPcJT9w7+CrPTzUYKQgexwTk4MfEtjvbm+2&#10;2Pg08yddj6U3GsLSoINQSm6slS5QRFmlTKzaOU0Ri65Tb/2Es4bH0T5V1dpGHFgbAmZ6DdR9Hy/R&#10;AebUfuT3cZZnqXMb1jX1J3Hu/m552YAptJR/89/1m1f8Wmn1GZ3A7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S1817wgAAANwAAAAPAAAAAAAAAAAAAAAAAJgCAABkcnMvZG93&#10;bnJldi54bWxQSwUGAAAAAAQABAD1AAAAhwMAAAAA&#10;" fillcolor="#fcd5b4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$x - y</w:t>
                        </w:r>
                      </w:p>
                    </w:txbxContent>
                  </v:textbox>
                </v:rect>
                <v:rect id="Rectangle 189" o:spid="_x0000_s1097" style="position:absolute;top:62775;width:49910;height:492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DRr8QA&#10;AADcAAAADwAAAGRycy9kb3ducmV2LnhtbERPS2vCQBC+F/oflil4Ed3ooWh0ldLSkkMp1MfB25gd&#10;s6nZ2ZCdavrvu4WCt/n4nrNc975RF+piHdjAZJyBIi6DrbkysNu+jmagoiBbbAKTgR+KsF7d3y0x&#10;t+HKn3TZSKVSCMccDTiRNtc6lo48xnFoiRN3Cp1HSbCrtO3wmsJ9o6dZ9qg91pwaHLb07Kg8b769&#10;gUPRS/U1eZP3Mw73w8Idy4+XozGDh/5pAUqol5v4313YNH82h79n0gV6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kg0a/EAAAA3AAAAA8AAAAAAAAAAAAAAAAAmAIAAGRycy9k&#10;b3ducmV2LnhtbFBLBQYAAAAABAAEAPUAAACJAwAAAAA=&#10;" filled="f" strokecolor="black [3213]" strokeweight="1pt">
                  <v:textbox>
                    <w:txbxContent>
                      <w:p w:rsidR="00475D6F" w:rsidRDefault="00475D6F" w:rsidP="00475D6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Helvetica" w:eastAsia="Times New Roman" w:hAnsi="Helvetica"/>
                            <w:color w:val="000000"/>
                          </w:rPr>
                          <w:t>NOTE: Costs are rough estimates and stated with ranged values $x - y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bookmarkEnd w:id="0"/>
    </w:p>
    <w:sectPr w:rsidR="007D2C0E" w:rsidSect="00FA12AC">
      <w:pgSz w:w="15840" w:h="12240" w:orient="landscape" w:code="1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04D4" w:rsidRDefault="00CD04D4" w:rsidP="00475D6F">
      <w:r>
        <w:separator/>
      </w:r>
    </w:p>
  </w:endnote>
  <w:endnote w:type="continuationSeparator" w:id="0">
    <w:p w:rsidR="00CD04D4" w:rsidRDefault="00CD04D4" w:rsidP="00475D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04D4" w:rsidRDefault="00CD04D4" w:rsidP="00475D6F">
      <w:r>
        <w:separator/>
      </w:r>
    </w:p>
  </w:footnote>
  <w:footnote w:type="continuationSeparator" w:id="0">
    <w:p w:rsidR="00CD04D4" w:rsidRDefault="00CD04D4" w:rsidP="00475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42CCA"/>
    <w:multiLevelType w:val="hybridMultilevel"/>
    <w:tmpl w:val="10C231DA"/>
    <w:lvl w:ilvl="0" w:tplc="F8DA8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C21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A2A3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9802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306A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6602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43EF5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C40EC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D08E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95F06FE"/>
    <w:multiLevelType w:val="hybridMultilevel"/>
    <w:tmpl w:val="BE0A26EC"/>
    <w:lvl w:ilvl="0" w:tplc="AABECC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AC47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440B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EF27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30025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E22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1EEE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8826A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98411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1AC5AF6"/>
    <w:multiLevelType w:val="hybridMultilevel"/>
    <w:tmpl w:val="C3169606"/>
    <w:lvl w:ilvl="0" w:tplc="F04A0E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8A13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1A6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585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B25D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3004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B0D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96CB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9D472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7FF7BDC"/>
    <w:multiLevelType w:val="hybridMultilevel"/>
    <w:tmpl w:val="EC0040F0"/>
    <w:lvl w:ilvl="0" w:tplc="84ECB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A09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7AB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9C0B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9A46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DA492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0D815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8C5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8ED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9CB6CBF"/>
    <w:multiLevelType w:val="hybridMultilevel"/>
    <w:tmpl w:val="47527B4A"/>
    <w:lvl w:ilvl="0" w:tplc="39804E62">
      <w:start w:val="1"/>
      <w:numFmt w:val="bullet"/>
      <w:lvlText w:val="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ECCD46">
      <w:start w:val="1"/>
      <w:numFmt w:val="bullet"/>
      <w:lvlText w:val="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40AAAC" w:tentative="1">
      <w:start w:val="1"/>
      <w:numFmt w:val="bullet"/>
      <w:lvlText w:val="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E43882" w:tentative="1">
      <w:start w:val="1"/>
      <w:numFmt w:val="bullet"/>
      <w:lvlText w:val="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AE409C" w:tentative="1">
      <w:start w:val="1"/>
      <w:numFmt w:val="bullet"/>
      <w:lvlText w:val="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AA30EE" w:tentative="1">
      <w:start w:val="1"/>
      <w:numFmt w:val="bullet"/>
      <w:lvlText w:val="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1AABFC" w:tentative="1">
      <w:start w:val="1"/>
      <w:numFmt w:val="bullet"/>
      <w:lvlText w:val="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4E8218" w:tentative="1">
      <w:start w:val="1"/>
      <w:numFmt w:val="bullet"/>
      <w:lvlText w:val="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98AD3A" w:tentative="1">
      <w:start w:val="1"/>
      <w:numFmt w:val="bullet"/>
      <w:lvlText w:val="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263C4"/>
    <w:multiLevelType w:val="hybridMultilevel"/>
    <w:tmpl w:val="347ABABC"/>
    <w:lvl w:ilvl="0" w:tplc="363E6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B0C3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AD8D6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405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E2C6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8481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880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7AA02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260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52B3294"/>
    <w:multiLevelType w:val="hybridMultilevel"/>
    <w:tmpl w:val="14D81D86"/>
    <w:lvl w:ilvl="0" w:tplc="16AE4E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4C8C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5051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E08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EF2C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30F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5FAFE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A627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FC56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7CD0F4D"/>
    <w:multiLevelType w:val="hybridMultilevel"/>
    <w:tmpl w:val="57BAE208"/>
    <w:lvl w:ilvl="0" w:tplc="F9B2D2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D1086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9AD0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C0D4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D28A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CB217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74697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4140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93C3E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E2A44D9"/>
    <w:multiLevelType w:val="hybridMultilevel"/>
    <w:tmpl w:val="D2D0FF24"/>
    <w:lvl w:ilvl="0" w:tplc="BAE6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24A13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FCA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CCD6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C000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EE78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A00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CEA3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BEEF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C1078B"/>
    <w:multiLevelType w:val="multilevel"/>
    <w:tmpl w:val="359E47C6"/>
    <w:styleLink w:val="Heading1Bullets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658578A8"/>
    <w:multiLevelType w:val="hybridMultilevel"/>
    <w:tmpl w:val="3F2AA08C"/>
    <w:lvl w:ilvl="0" w:tplc="9278B4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282A0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121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A011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82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00D4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4B696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7A1C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F7A5C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BC87A0A"/>
    <w:multiLevelType w:val="hybridMultilevel"/>
    <w:tmpl w:val="572E0712"/>
    <w:lvl w:ilvl="0" w:tplc="B55AC4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34E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6EF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EA1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25054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AE13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4E3F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CA8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C8B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7FE254E6"/>
    <w:multiLevelType w:val="hybridMultilevel"/>
    <w:tmpl w:val="969A24BE"/>
    <w:lvl w:ilvl="0" w:tplc="0464E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F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0586B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E4C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8882F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520BE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E340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706E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860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12"/>
  </w:num>
  <w:num w:numId="5">
    <w:abstractNumId w:val="7"/>
  </w:num>
  <w:num w:numId="6">
    <w:abstractNumId w:val="3"/>
  </w:num>
  <w:num w:numId="7">
    <w:abstractNumId w:val="6"/>
  </w:num>
  <w:num w:numId="8">
    <w:abstractNumId w:val="11"/>
  </w:num>
  <w:num w:numId="9">
    <w:abstractNumId w:val="10"/>
  </w:num>
  <w:num w:numId="10">
    <w:abstractNumId w:val="5"/>
  </w:num>
  <w:num w:numId="11">
    <w:abstractNumId w:val="1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 fillcolor="#36f">
      <v:fill color="#36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wNDQztbQ0NDIxNTZS0lEKTi0uzszPAykwrQUABOBNfywAAAA="/>
  </w:docVars>
  <w:rsids>
    <w:rsidRoot w:val="0060338F"/>
    <w:rsid w:val="000F290F"/>
    <w:rsid w:val="001B6060"/>
    <w:rsid w:val="0020431B"/>
    <w:rsid w:val="00330E8D"/>
    <w:rsid w:val="0041435B"/>
    <w:rsid w:val="00475D6F"/>
    <w:rsid w:val="004D6ADC"/>
    <w:rsid w:val="005270DB"/>
    <w:rsid w:val="005E2265"/>
    <w:rsid w:val="0060338F"/>
    <w:rsid w:val="006C794D"/>
    <w:rsid w:val="006F3638"/>
    <w:rsid w:val="007609B0"/>
    <w:rsid w:val="007D2C0E"/>
    <w:rsid w:val="00886A06"/>
    <w:rsid w:val="009C1873"/>
    <w:rsid w:val="00A25968"/>
    <w:rsid w:val="00B0279F"/>
    <w:rsid w:val="00BB784B"/>
    <w:rsid w:val="00BD37B2"/>
    <w:rsid w:val="00C20B7D"/>
    <w:rsid w:val="00CD04D4"/>
    <w:rsid w:val="00CE0639"/>
    <w:rsid w:val="00CF68DB"/>
    <w:rsid w:val="00D42E5C"/>
    <w:rsid w:val="00DC28CE"/>
    <w:rsid w:val="00E54A58"/>
    <w:rsid w:val="00ED456B"/>
    <w:rsid w:val="00F42BB1"/>
    <w:rsid w:val="00FA0272"/>
    <w:rsid w:val="00FA12AC"/>
    <w:rsid w:val="00FF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36f">
      <v:fill color="#36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B"/>
    <w:rPr>
      <w:rFonts w:ascii="Helvetica" w:hAnsi="Helvetic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F68DB"/>
    <w:rPr>
      <w:color w:val="0000FF"/>
      <w:u w:val="single"/>
    </w:rPr>
  </w:style>
  <w:style w:type="character" w:styleId="FollowedHyperlink">
    <w:name w:val="FollowedHyperlink"/>
    <w:basedOn w:val="DefaultParagraphFont"/>
    <w:rsid w:val="00CF68DB"/>
    <w:rPr>
      <w:color w:val="606420"/>
      <w:u w:val="single"/>
    </w:rPr>
  </w:style>
  <w:style w:type="paragraph" w:styleId="BalloonText">
    <w:name w:val="Balloon Text"/>
    <w:basedOn w:val="Normal"/>
    <w:link w:val="BalloonTextChar"/>
    <w:semiHidden/>
    <w:rsid w:val="00CF68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8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6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1Bullets">
    <w:name w:val="Heading 1 Bullets"/>
    <w:rsid w:val="00CF68DB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FA12A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ListParagraph">
    <w:name w:val="List Paragraph"/>
    <w:basedOn w:val="Normal"/>
    <w:uiPriority w:val="34"/>
    <w:qFormat/>
    <w:rsid w:val="004D6ADC"/>
    <w:pPr>
      <w:ind w:left="720"/>
      <w:contextualSpacing/>
    </w:pPr>
    <w:rPr>
      <w:rFonts w:ascii="Times New Roman" w:eastAsiaTheme="minorEastAsia" w:hAnsi="Times New Roman"/>
    </w:rPr>
  </w:style>
  <w:style w:type="paragraph" w:styleId="Header">
    <w:name w:val="header"/>
    <w:basedOn w:val="Normal"/>
    <w:link w:val="HeaderChar"/>
    <w:unhideWhenUsed/>
    <w:rsid w:val="00475D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75D6F"/>
    <w:rPr>
      <w:rFonts w:ascii="Helvetica" w:hAnsi="Helvetica"/>
      <w:sz w:val="24"/>
      <w:szCs w:val="24"/>
    </w:rPr>
  </w:style>
  <w:style w:type="paragraph" w:styleId="Footer">
    <w:name w:val="footer"/>
    <w:basedOn w:val="Normal"/>
    <w:link w:val="FooterChar"/>
    <w:unhideWhenUsed/>
    <w:rsid w:val="00475D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5D6F"/>
    <w:rPr>
      <w:rFonts w:ascii="Helvetica" w:hAnsi="Helvetic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s-ascii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6-01-13T21:11:00Z</dcterms:created>
  <dcterms:modified xsi:type="dcterms:W3CDTF">2016-01-13T21:58:00Z</dcterms:modified>
</cp:coreProperties>
</file>